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10CC4E" w14:textId="1AFCF8A7" w:rsidR="003D2B5F" w:rsidRDefault="003D2B5F" w:rsidP="003D2B5F">
      <w:pPr>
        <w:pStyle w:val="Heading3"/>
        <w:rPr>
          <w:rFonts w:eastAsia="Times New Roman"/>
        </w:rPr>
      </w:pPr>
      <w:r>
        <w:rPr>
          <w:rFonts w:eastAsia="Times New Roman"/>
        </w:rPr>
        <w:t>Date: 9/</w:t>
      </w:r>
      <w:r w:rsidR="00246072">
        <w:rPr>
          <w:rFonts w:eastAsia="Times New Roman"/>
        </w:rPr>
        <w:t>20</w:t>
      </w:r>
      <w:r>
        <w:rPr>
          <w:rFonts w:eastAsia="Times New Roman"/>
        </w:rPr>
        <w:t>/2018</w:t>
      </w:r>
    </w:p>
    <w:p w14:paraId="257AA5F4" w14:textId="77777777" w:rsidR="003D2B5F" w:rsidRDefault="003D2B5F" w:rsidP="003D2B5F">
      <w:pPr>
        <w:pStyle w:val="Heading3"/>
      </w:pPr>
      <w:r>
        <w:t>Time: 1pm</w:t>
      </w:r>
    </w:p>
    <w:p w14:paraId="6D3D3E68" w14:textId="77777777" w:rsidR="003D2B5F" w:rsidRDefault="003D2B5F" w:rsidP="003D2B5F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61900188" w14:textId="77777777" w:rsidR="003D2B5F" w:rsidRDefault="003D2B5F" w:rsidP="003D2B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3D2B5F" w14:paraId="04E0E3E1" w14:textId="77777777" w:rsidTr="007951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97B205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2954E13" w14:textId="77777777" w:rsidR="003D2B5F" w:rsidRDefault="003D2B5F" w:rsidP="007951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3D2B5F" w14:paraId="0356B38E" w14:textId="77777777" w:rsidTr="00795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292F253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A672DDA" w14:textId="77777777" w:rsidR="003D2B5F" w:rsidRDefault="003D2B5F" w:rsidP="00795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3D2B5F" w14:paraId="63BBF6CE" w14:textId="77777777" w:rsidTr="00795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032FA45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EB7FEF0" w14:textId="77777777" w:rsidR="003D2B5F" w:rsidRDefault="003D2B5F" w:rsidP="00795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3D2B5F" w14:paraId="7F6D6F8B" w14:textId="77777777" w:rsidTr="00795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CF830D3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75EF63" w14:textId="77777777" w:rsidR="003D2B5F" w:rsidRDefault="003D2B5F" w:rsidP="00795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3D2B5F" w14:paraId="0FEB2EF1" w14:textId="77777777" w:rsidTr="007951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45D2BBF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56408CB" w14:textId="77777777" w:rsidR="003D2B5F" w:rsidRDefault="003D2B5F" w:rsidP="00795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09B21563" w14:textId="77777777" w:rsidR="003D2B5F" w:rsidRDefault="003D2B5F" w:rsidP="007951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3D2B5F" w14:paraId="6BF323F9" w14:textId="77777777" w:rsidTr="007951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C747AF6" w14:textId="77777777" w:rsidR="003D2B5F" w:rsidRDefault="003D2B5F" w:rsidP="0079515E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B9E1E0A" w14:textId="77777777" w:rsidR="003D2B5F" w:rsidRDefault="003D2B5F" w:rsidP="007951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69B7E617" w14:textId="77777777" w:rsidR="003D2B5F" w:rsidRDefault="003D2B5F" w:rsidP="003D2B5F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4F02EA14" w14:textId="3BCE2652" w:rsidR="003D2B5F" w:rsidRDefault="003D2B5F" w:rsidP="003D2B5F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 xml:space="preserve">Meeting </w:t>
      </w:r>
      <w:r w:rsidR="00246072">
        <w:rPr>
          <w:rFonts w:ascii="Segoe UI Light" w:eastAsia="Times New Roman" w:hAnsi="Segoe UI Light" w:cs="Segoe UI Light"/>
        </w:rPr>
        <w:t>9</w:t>
      </w:r>
      <w:r>
        <w:rPr>
          <w:rFonts w:ascii="Segoe UI Light" w:eastAsia="Times New Roman" w:hAnsi="Segoe UI Light" w:cs="Segoe UI Light"/>
        </w:rPr>
        <w:t xml:space="preserve"> - Thursday Week </w:t>
      </w:r>
      <w:r w:rsidR="00246072">
        <w:rPr>
          <w:rFonts w:ascii="Segoe UI Light" w:eastAsia="Times New Roman" w:hAnsi="Segoe UI Light" w:cs="Segoe UI Light"/>
        </w:rPr>
        <w:t>Holiday Break.</w:t>
      </w:r>
    </w:p>
    <w:p w14:paraId="3DDAE66B" w14:textId="77777777" w:rsidR="003D2B5F" w:rsidRDefault="003D2B5F" w:rsidP="003D2B5F"/>
    <w:p w14:paraId="11C678F5" w14:textId="77777777" w:rsidR="003D2B5F" w:rsidRDefault="003D2B5F" w:rsidP="003D2B5F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558C17DF" w14:textId="1D5EADE1" w:rsidR="003D2B5F" w:rsidRDefault="0013298F" w:rsidP="003D2B5F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week meeting is taken while on break, </w:t>
      </w:r>
      <w:r w:rsidR="003C6E38">
        <w:rPr>
          <w:rFonts w:ascii="Segoe UI Light" w:eastAsia="Times New Roman" w:hAnsi="Segoe UI Light" w:cs="Segoe UI Light"/>
          <w:color w:val="000000"/>
          <w:sz w:val="24"/>
          <w:szCs w:val="24"/>
        </w:rPr>
        <w:t>all</w:t>
      </w: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</w:t>
      </w:r>
      <w:bookmarkStart w:id="0" w:name="_GoBack"/>
      <w:bookmarkEnd w:id="0"/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eam members met at </w:t>
      </w:r>
      <w:proofErr w:type="spellStart"/>
      <w:r>
        <w:rPr>
          <w:rFonts w:ascii="Segoe UI Light" w:eastAsia="Times New Roman" w:hAnsi="Segoe UI Light" w:cs="Segoe UI Light"/>
          <w:color w:val="000000"/>
          <w:sz w:val="24"/>
          <w:szCs w:val="24"/>
        </w:rPr>
        <w:t>Tonsley</w:t>
      </w:r>
      <w:proofErr w:type="spellEnd"/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campus and went through what they had completed for the week. George showed a draft of the poster he was creating for the presentation and team members went through any git changes that needed to be merged.</w:t>
      </w:r>
    </w:p>
    <w:p w14:paraId="4C07D086" w14:textId="4ADFE194" w:rsidR="0013298F" w:rsidRPr="003C6E38" w:rsidRDefault="0013298F" w:rsidP="003D2B5F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>It was decided that Tim would be the merge master and merge changes from Josh’s branch. Once changes were merged team members went to the electronics lab located on the 1</w:t>
      </w:r>
      <w:r w:rsidRPr="003C6E38">
        <w:rPr>
          <w:rFonts w:ascii="Segoe UI Light" w:eastAsia="Times New Roman" w:hAnsi="Segoe UI Light" w:cs="Segoe UI Light"/>
          <w:color w:val="000000"/>
          <w:sz w:val="24"/>
          <w:szCs w:val="24"/>
          <w:vertAlign w:val="superscript"/>
        </w:rPr>
        <w:t>st</w:t>
      </w:r>
      <w:r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floor of the </w:t>
      </w:r>
      <w:proofErr w:type="spellStart"/>
      <w:r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>tonsley</w:t>
      </w:r>
      <w:proofErr w:type="spellEnd"/>
      <w:r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building. From their Josh, Michael and Liu started testing the LED lights. Problems were </w:t>
      </w:r>
      <w:r w:rsidR="003C6E38"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>found,</w:t>
      </w:r>
      <w:r w:rsidRPr="003C6E38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and team members began debugging the Raspberry pi implementation.</w:t>
      </w:r>
    </w:p>
    <w:p w14:paraId="3D3ED0ED" w14:textId="77777777" w:rsidR="003D2B5F" w:rsidRDefault="003D2B5F" w:rsidP="003D2B5F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p w14:paraId="067D11B1" w14:textId="77777777" w:rsidR="0013298F" w:rsidRDefault="003D2B5F" w:rsidP="0013298F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Next </w:t>
      </w:r>
      <w:proofErr w:type="spellStart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>weeks</w:t>
      </w:r>
      <w:proofErr w:type="spellEnd"/>
      <w:r>
        <w:rPr>
          <w:rFonts w:ascii="Liberation Serif" w:eastAsia="Times New Roman" w:hAnsi="Liberation Serif" w:cs="Times New Roman"/>
          <w:color w:val="000000"/>
          <w:sz w:val="24"/>
          <w:szCs w:val="24"/>
        </w:rPr>
        <w:t xml:space="preserve"> Tasks:</w:t>
      </w:r>
    </w:p>
    <w:p w14:paraId="68FB8250" w14:textId="77777777" w:rsidR="0013298F" w:rsidRDefault="0013298F" w:rsidP="0013298F">
      <w:pPr>
        <w:spacing w:after="140" w:line="240" w:lineRule="auto"/>
      </w:pPr>
    </w:p>
    <w:tbl>
      <w:tblPr>
        <w:tblpPr w:leftFromText="180" w:rightFromText="180" w:vertAnchor="text" w:horzAnchor="margin" w:tblpXSpec="center" w:tblpY="-32"/>
        <w:tblW w:w="11624" w:type="dxa"/>
        <w:tblLook w:val="04A0" w:firstRow="1" w:lastRow="0" w:firstColumn="1" w:lastColumn="0" w:noHBand="0" w:noVBand="1"/>
      </w:tblPr>
      <w:tblGrid>
        <w:gridCol w:w="938"/>
        <w:gridCol w:w="6071"/>
        <w:gridCol w:w="2375"/>
        <w:gridCol w:w="1359"/>
        <w:gridCol w:w="881"/>
      </w:tblGrid>
      <w:tr w:rsidR="0013298F" w:rsidRPr="0013298F" w14:paraId="273818C6" w14:textId="77777777" w:rsidTr="0013298F">
        <w:trPr>
          <w:trHeight w:val="315"/>
        </w:trPr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2AB6D03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07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581DC57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Programming Java implementation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1EEBDB0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98F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13298F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EEFD8BD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25A8F4B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298F" w:rsidRPr="0013298F" w14:paraId="09CF02AC" w14:textId="77777777" w:rsidTr="0013298F">
        <w:trPr>
          <w:trHeight w:val="315"/>
        </w:trPr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E1B2651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07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299C8B7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Work on Documentation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0B605C6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20848FC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2E4AD09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298F" w:rsidRPr="0013298F" w14:paraId="613A4363" w14:textId="77777777" w:rsidTr="0013298F">
        <w:trPr>
          <w:trHeight w:val="315"/>
        </w:trPr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5A63023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07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3919CA3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Continue work on Poster for presentation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7432DE98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13298F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E927510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3A1CCCA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298F" w:rsidRPr="0013298F" w14:paraId="015A5B8B" w14:textId="77777777" w:rsidTr="0013298F">
        <w:trPr>
          <w:trHeight w:val="315"/>
        </w:trPr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3381D49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07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6AC837B5" w14:textId="39E14D4C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Work</w:t>
            </w:r>
            <w:r w:rsidRPr="0013298F">
              <w:rPr>
                <w:rFonts w:ascii="Calibri" w:eastAsia="Times New Roman" w:hAnsi="Calibri" w:cs="Calibri"/>
                <w:color w:val="000000"/>
              </w:rPr>
              <w:t xml:space="preserve"> on LED and heat map implementation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E0E11D1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Josh Francis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CCE4A88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10E0173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3298F" w:rsidRPr="0013298F" w14:paraId="25B9F4BB" w14:textId="77777777" w:rsidTr="0013298F">
        <w:trPr>
          <w:trHeight w:val="315"/>
        </w:trPr>
        <w:tc>
          <w:tcPr>
            <w:tcW w:w="938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27690E8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07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9A1CA9C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Work on integrating LED drivers with Raspberry PI</w:t>
            </w:r>
          </w:p>
        </w:tc>
        <w:tc>
          <w:tcPr>
            <w:tcW w:w="2375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EE675BB" w14:textId="77777777" w:rsidR="0013298F" w:rsidRPr="0013298F" w:rsidRDefault="0013298F" w:rsidP="0013298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359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A3F7B30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13298F">
              <w:rPr>
                <w:rFonts w:ascii="Calibri" w:eastAsia="Times New Roman" w:hAnsi="Calibri" w:cs="Calibri"/>
                <w:color w:val="000000"/>
              </w:rPr>
              <w:t>9/27/2018</w:t>
            </w:r>
          </w:p>
        </w:tc>
        <w:tc>
          <w:tcPr>
            <w:tcW w:w="88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065A00E" w14:textId="77777777" w:rsidR="0013298F" w:rsidRPr="0013298F" w:rsidRDefault="0013298F" w:rsidP="001329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4D6F5902" w14:textId="071C6FD9" w:rsidR="003D2B5F" w:rsidRDefault="0013298F" w:rsidP="0013298F">
      <w:pPr>
        <w:spacing w:after="140" w:line="240" w:lineRule="auto"/>
      </w:pPr>
      <w:r>
        <w:t xml:space="preserve"> </w:t>
      </w:r>
    </w:p>
    <w:p w14:paraId="43B683E2" w14:textId="77777777" w:rsidR="003D2B5F" w:rsidRDefault="003D2B5F" w:rsidP="003D2B5F"/>
    <w:p w14:paraId="42842CE2" w14:textId="77777777" w:rsidR="008C5D1C" w:rsidRDefault="008C5D1C"/>
    <w:sectPr w:rsidR="008C5D1C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E658E" w14:textId="77777777" w:rsidR="003D2B5F" w:rsidRDefault="003D2B5F" w:rsidP="003D2B5F">
      <w:pPr>
        <w:spacing w:after="0" w:line="240" w:lineRule="auto"/>
      </w:pPr>
      <w:r>
        <w:separator/>
      </w:r>
    </w:p>
  </w:endnote>
  <w:endnote w:type="continuationSeparator" w:id="0">
    <w:p w14:paraId="60DDE980" w14:textId="77777777" w:rsidR="003D2B5F" w:rsidRDefault="003D2B5F" w:rsidP="003D2B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316486" w14:textId="77777777" w:rsidR="003D2B5F" w:rsidRDefault="003D2B5F" w:rsidP="003D2B5F">
      <w:pPr>
        <w:spacing w:after="0" w:line="240" w:lineRule="auto"/>
      </w:pPr>
      <w:r>
        <w:separator/>
      </w:r>
    </w:p>
  </w:footnote>
  <w:footnote w:type="continuationSeparator" w:id="0">
    <w:p w14:paraId="6EC6FC61" w14:textId="77777777" w:rsidR="003D2B5F" w:rsidRDefault="003D2B5F" w:rsidP="003D2B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A51044" w14:paraId="4BE0B3F0" w14:textId="77777777" w:rsidTr="00A51044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BEE4CFE" w14:textId="77777777" w:rsidR="00A51044" w:rsidRDefault="00A07DDB" w:rsidP="00A51044">
          <w:pPr>
            <w:pStyle w:val="Header"/>
            <w:spacing w:line="256" w:lineRule="auto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  <w:hideMark/>
        </w:tcPr>
        <w:p w14:paraId="4797ABB2" w14:textId="77777777" w:rsidR="00A51044" w:rsidRDefault="00FE4874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246072">
            <w:rPr>
              <w:caps/>
              <w:color w:val="FFFFFF" w:themeColor="background1"/>
            </w:rPr>
            <w:t>9</w:t>
          </w:r>
        </w:p>
        <w:p w14:paraId="100C8897" w14:textId="580EB737" w:rsidR="00246072" w:rsidRDefault="00246072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</w:p>
      </w:tc>
    </w:tr>
  </w:tbl>
  <w:p w14:paraId="0663E90A" w14:textId="77777777" w:rsidR="00A51044" w:rsidRDefault="00A07DDB" w:rsidP="00A51044">
    <w:pPr>
      <w:pStyle w:val="Header"/>
    </w:pPr>
  </w:p>
  <w:p w14:paraId="41EFD8DC" w14:textId="77777777" w:rsidR="00E52BEA" w:rsidRDefault="00A07DDB" w:rsidP="00E52BEA">
    <w:pPr>
      <w:pStyle w:val="Header"/>
    </w:pPr>
  </w:p>
  <w:p w14:paraId="295F3A8D" w14:textId="77777777" w:rsidR="00E52BEA" w:rsidRPr="00E52BEA" w:rsidRDefault="00A07DDB" w:rsidP="00E52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yNDQ1tjAxMjQyMDRT0lEKTi0uzszPAykwqgUAMl2g3ywAAAA="/>
  </w:docVars>
  <w:rsids>
    <w:rsidRoot w:val="00B90B34"/>
    <w:rsid w:val="0013298F"/>
    <w:rsid w:val="00246072"/>
    <w:rsid w:val="00247681"/>
    <w:rsid w:val="003C6E38"/>
    <w:rsid w:val="003D2B5F"/>
    <w:rsid w:val="005E01AF"/>
    <w:rsid w:val="00775D04"/>
    <w:rsid w:val="008C5D1C"/>
    <w:rsid w:val="00B90B34"/>
    <w:rsid w:val="00C70292"/>
    <w:rsid w:val="00DF170E"/>
    <w:rsid w:val="00E43833"/>
    <w:rsid w:val="00FE46AE"/>
    <w:rsid w:val="00FE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FB325"/>
  <w15:chartTrackingRefBased/>
  <w15:docId w15:val="{9E8CC496-4B97-45E5-A5B9-694554D85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2B5F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2B5F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2B5F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D2B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2B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3D2B5F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3D2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B5F"/>
  </w:style>
  <w:style w:type="paragraph" w:styleId="Footer">
    <w:name w:val="footer"/>
    <w:basedOn w:val="Normal"/>
    <w:link w:val="FooterChar"/>
    <w:uiPriority w:val="99"/>
    <w:unhideWhenUsed/>
    <w:rsid w:val="003D2B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B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2</cp:revision>
  <dcterms:created xsi:type="dcterms:W3CDTF">2018-09-20T06:13:00Z</dcterms:created>
  <dcterms:modified xsi:type="dcterms:W3CDTF">2018-09-20T06:13:00Z</dcterms:modified>
</cp:coreProperties>
</file>